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070A93" w14:textId="405B4DAD" w:rsidR="00CC1E8B" w:rsidRDefault="003F73E2" w:rsidP="003F73E2">
      <w:pPr>
        <w:pStyle w:val="Heading2"/>
      </w:pPr>
      <w:r w:rsidRPr="003F73E2">
        <w:t>Chapter 3</w:t>
      </w:r>
      <w:r>
        <w:rPr>
          <w:rFonts w:hint="eastAsia"/>
        </w:rPr>
        <w:t xml:space="preserve"> </w:t>
      </w:r>
      <w:r w:rsidRPr="003F73E2">
        <w:t>Transport Layer</w:t>
      </w:r>
    </w:p>
    <w:p w14:paraId="3FF42766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1. What is the main purpose of the transport layer?</w:t>
      </w:r>
    </w:p>
    <w:p w14:paraId="149849A0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To route packets between networks</w:t>
      </w:r>
    </w:p>
    <w:p w14:paraId="314D433C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o provide logical communication between application processes</w:t>
      </w:r>
    </w:p>
    <w:p w14:paraId="7C1932E7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To manage physical connections</w:t>
      </w:r>
    </w:p>
    <w:p w14:paraId="6DC2CD83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To encrypt data</w:t>
      </w:r>
    </w:p>
    <w:p w14:paraId="655315B2" w14:textId="77777777" w:rsidR="003F73E2" w:rsidRPr="003F73E2" w:rsidRDefault="003F73E2" w:rsidP="003F73E2">
      <w:pPr>
        <w:rPr>
          <w:sz w:val="22"/>
          <w:szCs w:val="22"/>
        </w:rPr>
      </w:pPr>
    </w:p>
    <w:p w14:paraId="3F74384A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68A03490" w14:textId="77777777" w:rsidR="003F73E2" w:rsidRPr="003F73E2" w:rsidRDefault="003F73E2" w:rsidP="003F73E2">
      <w:pPr>
        <w:rPr>
          <w:sz w:val="22"/>
          <w:szCs w:val="22"/>
        </w:rPr>
      </w:pPr>
    </w:p>
    <w:p w14:paraId="650D75AA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2. Which of the following is NOT a function of the transport layer sender?</w:t>
      </w:r>
    </w:p>
    <w:p w14:paraId="5067F68A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reaking application messages into segments</w:t>
      </w:r>
    </w:p>
    <w:p w14:paraId="3F69E8AB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Passing segments to the network layer</w:t>
      </w:r>
    </w:p>
    <w:p w14:paraId="5D0FCE79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Routing packets to the destination</w:t>
      </w:r>
    </w:p>
    <w:p w14:paraId="4270D671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Determining segment header field values</w:t>
      </w:r>
    </w:p>
    <w:p w14:paraId="7DDF88C2" w14:textId="77777777" w:rsidR="003F73E2" w:rsidRPr="003F73E2" w:rsidRDefault="003F73E2" w:rsidP="003F73E2">
      <w:pPr>
        <w:rPr>
          <w:sz w:val="22"/>
          <w:szCs w:val="22"/>
        </w:rPr>
      </w:pPr>
    </w:p>
    <w:p w14:paraId="038E8745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c</w:t>
      </w:r>
    </w:p>
    <w:p w14:paraId="0DE8213C" w14:textId="77777777" w:rsidR="003F73E2" w:rsidRPr="003F73E2" w:rsidRDefault="003F73E2" w:rsidP="003F73E2">
      <w:pPr>
        <w:rPr>
          <w:sz w:val="22"/>
          <w:szCs w:val="22"/>
        </w:rPr>
      </w:pPr>
    </w:p>
    <w:p w14:paraId="1D4FB2FF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3. What are the two main transport protocols available to Internet applications?</w:t>
      </w:r>
    </w:p>
    <w:p w14:paraId="15929CF5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HTTP and FTP</w:t>
      </w:r>
    </w:p>
    <w:p w14:paraId="349C1EF3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CP and IP</w:t>
      </w:r>
    </w:p>
    <w:p w14:paraId="645C0FBD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TCP and UDP</w:t>
      </w:r>
    </w:p>
    <w:p w14:paraId="3AD4C018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SMTP and POP3</w:t>
      </w:r>
    </w:p>
    <w:p w14:paraId="0EDA2AEB" w14:textId="77777777" w:rsidR="003F73E2" w:rsidRPr="003F73E2" w:rsidRDefault="003F73E2" w:rsidP="003F73E2">
      <w:pPr>
        <w:rPr>
          <w:sz w:val="22"/>
          <w:szCs w:val="22"/>
        </w:rPr>
      </w:pPr>
    </w:p>
    <w:p w14:paraId="62AD36CF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c</w:t>
      </w:r>
    </w:p>
    <w:p w14:paraId="2A1CA14E" w14:textId="77777777" w:rsidR="003F73E2" w:rsidRPr="003F73E2" w:rsidRDefault="003F73E2" w:rsidP="003F73E2">
      <w:pPr>
        <w:rPr>
          <w:sz w:val="22"/>
          <w:szCs w:val="22"/>
        </w:rPr>
      </w:pPr>
    </w:p>
    <w:p w14:paraId="2764FBB6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4. Which transport protocol provides reliable, in-order delivery?</w:t>
      </w:r>
    </w:p>
    <w:p w14:paraId="68194ECE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UDP</w:t>
      </w:r>
    </w:p>
    <w:p w14:paraId="2DF11EF0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CP</w:t>
      </w:r>
    </w:p>
    <w:p w14:paraId="163C9875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IP</w:t>
      </w:r>
    </w:p>
    <w:p w14:paraId="2DB18DFB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lastRenderedPageBreak/>
        <w:t xml:space="preserve">   d) ICMP</w:t>
      </w:r>
    </w:p>
    <w:p w14:paraId="0FA0A8FC" w14:textId="77777777" w:rsidR="003F73E2" w:rsidRPr="003F73E2" w:rsidRDefault="003F73E2" w:rsidP="003F73E2">
      <w:pPr>
        <w:rPr>
          <w:sz w:val="22"/>
          <w:szCs w:val="22"/>
        </w:rPr>
      </w:pPr>
    </w:p>
    <w:p w14:paraId="217F7403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31924DDD" w14:textId="77777777" w:rsidR="003F73E2" w:rsidRPr="003F73E2" w:rsidRDefault="003F73E2" w:rsidP="003F73E2">
      <w:pPr>
        <w:rPr>
          <w:sz w:val="22"/>
          <w:szCs w:val="22"/>
        </w:rPr>
      </w:pPr>
    </w:p>
    <w:p w14:paraId="54C1E8A8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>5. What is multiplexing in the context of the transport layer?</w:t>
      </w:r>
    </w:p>
    <w:p w14:paraId="2E0758E9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Combining multiple network connections</w:t>
      </w:r>
    </w:p>
    <w:p w14:paraId="6AEAC15A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Encrypting data from multiple sources</w:t>
      </w:r>
    </w:p>
    <w:p w14:paraId="4B088A50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Gathering data from multiple application processes and passing it to the network layer</w:t>
      </w:r>
    </w:p>
    <w:p w14:paraId="21AEF934" w14:textId="77777777" w:rsidR="003F73E2" w:rsidRPr="003F73E2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Splitting a single connection into multiple streams</w:t>
      </w:r>
    </w:p>
    <w:p w14:paraId="509B0712" w14:textId="77777777" w:rsidR="003F73E2" w:rsidRPr="003F73E2" w:rsidRDefault="003F73E2" w:rsidP="003F73E2">
      <w:pPr>
        <w:rPr>
          <w:sz w:val="22"/>
          <w:szCs w:val="22"/>
        </w:rPr>
      </w:pPr>
    </w:p>
    <w:p w14:paraId="6E6F8CF0" w14:textId="0F86E5AF" w:rsidR="00EC2D61" w:rsidRDefault="003F73E2" w:rsidP="003F73E2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c</w:t>
      </w:r>
    </w:p>
    <w:p w14:paraId="109280A1" w14:textId="656C6716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6</w:t>
      </w:r>
      <w:r w:rsidR="00EC2D61" w:rsidRPr="00EC2D61">
        <w:rPr>
          <w:sz w:val="22"/>
          <w:szCs w:val="22"/>
        </w:rPr>
        <w:t>. What type of transport protocol is UDP?</w:t>
      </w:r>
    </w:p>
    <w:p w14:paraId="5F5D5FB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Connection-oriented</w:t>
      </w:r>
    </w:p>
    <w:p w14:paraId="1C2E481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Reliable</w:t>
      </w:r>
    </w:p>
    <w:p w14:paraId="3690C5A4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Connectionless</w:t>
      </w:r>
    </w:p>
    <w:p w14:paraId="6AFB0742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Congestion-controlled</w:t>
      </w:r>
    </w:p>
    <w:p w14:paraId="3B525148" w14:textId="77777777" w:rsidR="00EC2D61" w:rsidRPr="00EC2D61" w:rsidRDefault="00EC2D61" w:rsidP="00EC2D61">
      <w:pPr>
        <w:rPr>
          <w:sz w:val="22"/>
          <w:szCs w:val="22"/>
        </w:rPr>
      </w:pPr>
    </w:p>
    <w:p w14:paraId="60051CFB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Connectionless</w:t>
      </w:r>
    </w:p>
    <w:p w14:paraId="3F35C39E" w14:textId="77777777" w:rsidR="00EC2D61" w:rsidRPr="00EC2D61" w:rsidRDefault="00EC2D61" w:rsidP="00EC2D61">
      <w:pPr>
        <w:rPr>
          <w:sz w:val="22"/>
          <w:szCs w:val="22"/>
        </w:rPr>
      </w:pPr>
    </w:p>
    <w:p w14:paraId="0C9E5699" w14:textId="5C7E8135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7</w:t>
      </w:r>
      <w:r w:rsidR="00EC2D61" w:rsidRPr="00EC2D61">
        <w:rPr>
          <w:sz w:val="22"/>
          <w:szCs w:val="22"/>
        </w:rPr>
        <w:t>. Which of the following is NOT a characteristic of UDP?</w:t>
      </w:r>
    </w:p>
    <w:p w14:paraId="316CE90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Best effort service</w:t>
      </w:r>
    </w:p>
    <w:p w14:paraId="3A3462E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No handshaking</w:t>
      </w:r>
    </w:p>
    <w:p w14:paraId="06C3C61D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Segments may be lost</w:t>
      </w:r>
    </w:p>
    <w:p w14:paraId="1F93F9DD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Guaranteed in-order delivery</w:t>
      </w:r>
    </w:p>
    <w:p w14:paraId="0AE55706" w14:textId="77777777" w:rsidR="00EC2D61" w:rsidRPr="00EC2D61" w:rsidRDefault="00EC2D61" w:rsidP="00EC2D61">
      <w:pPr>
        <w:rPr>
          <w:sz w:val="22"/>
          <w:szCs w:val="22"/>
        </w:rPr>
      </w:pPr>
    </w:p>
    <w:p w14:paraId="1B483C73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d) Guaranteed in-order delivery</w:t>
      </w:r>
    </w:p>
    <w:p w14:paraId="3D43D541" w14:textId="77777777" w:rsidR="00EC2D61" w:rsidRPr="00EC2D61" w:rsidRDefault="00EC2D61" w:rsidP="00EC2D61">
      <w:pPr>
        <w:rPr>
          <w:sz w:val="22"/>
          <w:szCs w:val="22"/>
        </w:rPr>
      </w:pPr>
    </w:p>
    <w:p w14:paraId="6E58F168" w14:textId="4E9AAC7F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8</w:t>
      </w:r>
      <w:r w:rsidR="00EC2D61" w:rsidRPr="00EC2D61">
        <w:rPr>
          <w:sz w:val="22"/>
          <w:szCs w:val="22"/>
        </w:rPr>
        <w:t>. Why is UDP used in some applications?</w:t>
      </w:r>
    </w:p>
    <w:p w14:paraId="653217F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It has a large header size</w:t>
      </w:r>
    </w:p>
    <w:p w14:paraId="4DCE623B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It establishes connections quickly</w:t>
      </w:r>
    </w:p>
    <w:p w14:paraId="019B42CF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c) It has no connection establishment delay</w:t>
      </w:r>
    </w:p>
    <w:p w14:paraId="3C5EBCB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It always ensures reliable delivery</w:t>
      </w:r>
    </w:p>
    <w:p w14:paraId="197A9732" w14:textId="77777777" w:rsidR="00EC2D61" w:rsidRPr="00EC2D61" w:rsidRDefault="00EC2D61" w:rsidP="00EC2D61">
      <w:pPr>
        <w:rPr>
          <w:sz w:val="22"/>
          <w:szCs w:val="22"/>
        </w:rPr>
      </w:pPr>
    </w:p>
    <w:p w14:paraId="0F07088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It has no connection establishment delay</w:t>
      </w:r>
    </w:p>
    <w:p w14:paraId="1BDEA85E" w14:textId="77777777" w:rsidR="00EC2D61" w:rsidRPr="00EC2D61" w:rsidRDefault="00EC2D61" w:rsidP="00EC2D61">
      <w:pPr>
        <w:rPr>
          <w:sz w:val="22"/>
          <w:szCs w:val="22"/>
        </w:rPr>
      </w:pPr>
    </w:p>
    <w:p w14:paraId="47EDCDA7" w14:textId="7090EF59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9</w:t>
      </w:r>
      <w:r w:rsidR="00EC2D61" w:rsidRPr="00EC2D61">
        <w:rPr>
          <w:sz w:val="22"/>
          <w:szCs w:val="22"/>
        </w:rPr>
        <w:t>. Which of the following applications typically uses UDP?</w:t>
      </w:r>
    </w:p>
    <w:p w14:paraId="08F75FA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Email</w:t>
      </w:r>
    </w:p>
    <w:p w14:paraId="151D574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File transfer</w:t>
      </w:r>
    </w:p>
    <w:p w14:paraId="21AAB8FB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DNS</w:t>
      </w:r>
    </w:p>
    <w:p w14:paraId="2D873BC4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Web browsing</w:t>
      </w:r>
    </w:p>
    <w:p w14:paraId="380CAC17" w14:textId="77777777" w:rsidR="00EC2D61" w:rsidRPr="00EC2D61" w:rsidRDefault="00EC2D61" w:rsidP="00EC2D61">
      <w:pPr>
        <w:rPr>
          <w:sz w:val="22"/>
          <w:szCs w:val="22"/>
        </w:rPr>
      </w:pPr>
    </w:p>
    <w:p w14:paraId="5932B8AF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DNS</w:t>
      </w:r>
    </w:p>
    <w:p w14:paraId="09E3F29C" w14:textId="77777777" w:rsidR="00EC2D61" w:rsidRPr="00EC2D61" w:rsidRDefault="00EC2D61" w:rsidP="00EC2D61">
      <w:pPr>
        <w:rPr>
          <w:sz w:val="22"/>
          <w:szCs w:val="22"/>
        </w:rPr>
      </w:pPr>
    </w:p>
    <w:p w14:paraId="08DF06C5" w14:textId="5EE99716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0</w:t>
      </w:r>
      <w:r w:rsidR="00EC2D61" w:rsidRPr="00EC2D61">
        <w:rPr>
          <w:sz w:val="22"/>
          <w:szCs w:val="22"/>
        </w:rPr>
        <w:t>. What does UDP stand for?</w:t>
      </w:r>
    </w:p>
    <w:p w14:paraId="6F135A9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Universal Data Protocol</w:t>
      </w:r>
    </w:p>
    <w:p w14:paraId="5487B823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User Datagram Protocol</w:t>
      </w:r>
    </w:p>
    <w:p w14:paraId="75AFE9A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Unified Delivery Protocol</w:t>
      </w:r>
    </w:p>
    <w:p w14:paraId="78A3D52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Unordered Data Protocol</w:t>
      </w:r>
    </w:p>
    <w:p w14:paraId="40353493" w14:textId="77777777" w:rsidR="00EC2D61" w:rsidRPr="00EC2D61" w:rsidRDefault="00EC2D61" w:rsidP="00EC2D61">
      <w:pPr>
        <w:rPr>
          <w:sz w:val="22"/>
          <w:szCs w:val="22"/>
        </w:rPr>
      </w:pPr>
    </w:p>
    <w:p w14:paraId="542ECB89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b) User Datagram Protocol</w:t>
      </w:r>
    </w:p>
    <w:p w14:paraId="4D708BB1" w14:textId="77777777" w:rsidR="00A006D0" w:rsidRDefault="00A006D0" w:rsidP="00EC2D61">
      <w:pPr>
        <w:rPr>
          <w:sz w:val="22"/>
          <w:szCs w:val="22"/>
        </w:rPr>
      </w:pPr>
    </w:p>
    <w:p w14:paraId="21F6EE86" w14:textId="00387BBC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1</w:t>
      </w:r>
      <w:r w:rsidR="00EC2D61" w:rsidRPr="00EC2D61">
        <w:rPr>
          <w:sz w:val="22"/>
          <w:szCs w:val="22"/>
        </w:rPr>
        <w:t>. What is the main goal of the UDP checksum?</w:t>
      </w:r>
    </w:p>
    <w:p w14:paraId="192943C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To encrypt the data</w:t>
      </w:r>
    </w:p>
    <w:p w14:paraId="5F19EC81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To compress the data</w:t>
      </w:r>
    </w:p>
    <w:p w14:paraId="0092E81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To detect errors in the transmitted segment</w:t>
      </w:r>
    </w:p>
    <w:p w14:paraId="1EDE319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To establish a connection</w:t>
      </w:r>
    </w:p>
    <w:p w14:paraId="4D213E08" w14:textId="77777777" w:rsidR="00EC2D61" w:rsidRPr="00EC2D61" w:rsidRDefault="00EC2D61" w:rsidP="00EC2D61">
      <w:pPr>
        <w:rPr>
          <w:sz w:val="22"/>
          <w:szCs w:val="22"/>
        </w:rPr>
      </w:pPr>
    </w:p>
    <w:p w14:paraId="0F55858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To detect errors in the transmitted segment</w:t>
      </w:r>
    </w:p>
    <w:p w14:paraId="5EF021EC" w14:textId="77777777" w:rsidR="00EC2D61" w:rsidRPr="00EC2D61" w:rsidRDefault="00EC2D61" w:rsidP="00EC2D61">
      <w:pPr>
        <w:rPr>
          <w:sz w:val="22"/>
          <w:szCs w:val="22"/>
        </w:rPr>
      </w:pPr>
    </w:p>
    <w:p w14:paraId="3D523613" w14:textId="2578539F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2</w:t>
      </w:r>
      <w:r w:rsidR="00EC2D61" w:rsidRPr="00EC2D61">
        <w:rPr>
          <w:sz w:val="22"/>
          <w:szCs w:val="22"/>
        </w:rPr>
        <w:t>. How does UDP handle congestion control?</w:t>
      </w:r>
    </w:p>
    <w:p w14:paraId="15F13A7E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a) By using a sliding window mechanism</w:t>
      </w:r>
    </w:p>
    <w:p w14:paraId="625DA11A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By implementing slow start</w:t>
      </w:r>
    </w:p>
    <w:p w14:paraId="3CFA5E87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By using acknowledgments</w:t>
      </w:r>
    </w:p>
    <w:p w14:paraId="6C09331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It doesn't handle congestion control</w:t>
      </w:r>
    </w:p>
    <w:p w14:paraId="37F9CF39" w14:textId="77777777" w:rsidR="00EC2D61" w:rsidRPr="00EC2D61" w:rsidRDefault="00EC2D61" w:rsidP="00EC2D61">
      <w:pPr>
        <w:rPr>
          <w:sz w:val="22"/>
          <w:szCs w:val="22"/>
        </w:rPr>
      </w:pPr>
    </w:p>
    <w:p w14:paraId="058F9DD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d) It doesn't handle congestion control</w:t>
      </w:r>
    </w:p>
    <w:p w14:paraId="71A71CAA" w14:textId="77777777" w:rsidR="00EC2D61" w:rsidRPr="00EC2D61" w:rsidRDefault="00EC2D61" w:rsidP="00EC2D61">
      <w:pPr>
        <w:rPr>
          <w:sz w:val="22"/>
          <w:szCs w:val="22"/>
        </w:rPr>
      </w:pPr>
    </w:p>
    <w:p w14:paraId="3303A49D" w14:textId="3C7000D9" w:rsidR="00EC2D61" w:rsidRPr="00EC2D61" w:rsidRDefault="00A006D0" w:rsidP="00EC2D61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3</w:t>
      </w:r>
      <w:r w:rsidR="00EC2D61" w:rsidRPr="00EC2D61">
        <w:rPr>
          <w:sz w:val="22"/>
          <w:szCs w:val="22"/>
        </w:rPr>
        <w:t>. Which of the following is NOT a field in the UDP header?</w:t>
      </w:r>
    </w:p>
    <w:p w14:paraId="2DCEE271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) Source port</w:t>
      </w:r>
    </w:p>
    <w:p w14:paraId="74D1E6D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b) Destination port</w:t>
      </w:r>
    </w:p>
    <w:p w14:paraId="33926FA6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c) Sequence number</w:t>
      </w:r>
    </w:p>
    <w:p w14:paraId="13D1F22C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d) Checksum</w:t>
      </w:r>
    </w:p>
    <w:p w14:paraId="784444AB" w14:textId="77777777" w:rsidR="00EC2D61" w:rsidRPr="00EC2D61" w:rsidRDefault="00EC2D61" w:rsidP="00EC2D61">
      <w:pPr>
        <w:rPr>
          <w:sz w:val="22"/>
          <w:szCs w:val="22"/>
        </w:rPr>
      </w:pPr>
    </w:p>
    <w:p w14:paraId="6E0B4749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Sequence number</w:t>
      </w:r>
    </w:p>
    <w:p w14:paraId="41BA9C67" w14:textId="77777777" w:rsidR="00EC2D61" w:rsidRPr="00EC2D61" w:rsidRDefault="00EC2D61" w:rsidP="00EC2D61">
      <w:pPr>
        <w:rPr>
          <w:sz w:val="22"/>
          <w:szCs w:val="22"/>
        </w:rPr>
      </w:pPr>
    </w:p>
    <w:p w14:paraId="2F0EF003" w14:textId="5B4EF51A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>1</w:t>
      </w:r>
      <w:r w:rsidR="00A006D0">
        <w:rPr>
          <w:rFonts w:hint="eastAsia"/>
          <w:sz w:val="22"/>
          <w:szCs w:val="22"/>
        </w:rPr>
        <w:t>4</w:t>
      </w:r>
      <w:r w:rsidRPr="00EC2D61">
        <w:rPr>
          <w:sz w:val="22"/>
          <w:szCs w:val="22"/>
        </w:rPr>
        <w:t>. What is the size of the UDP header?</w:t>
      </w:r>
    </w:p>
    <w:p w14:paraId="6B1A7FB3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8 bytes</w:t>
      </w:r>
    </w:p>
    <w:p w14:paraId="72A1E358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16 bytes</w:t>
      </w:r>
    </w:p>
    <w:p w14:paraId="479BA7C5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20 bytes</w:t>
      </w:r>
    </w:p>
    <w:p w14:paraId="398013B2" w14:textId="77777777" w:rsidR="00EC2D61" w:rsidRPr="00EC2D61" w:rsidRDefault="00EC2D61" w:rsidP="00EC2D61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32 bytes</w:t>
      </w:r>
    </w:p>
    <w:p w14:paraId="0180796C" w14:textId="77777777" w:rsidR="00EC2D61" w:rsidRPr="00EC2D61" w:rsidRDefault="00EC2D61" w:rsidP="00EC2D61">
      <w:pPr>
        <w:rPr>
          <w:sz w:val="22"/>
          <w:szCs w:val="22"/>
        </w:rPr>
      </w:pPr>
    </w:p>
    <w:p w14:paraId="38BECAF9" w14:textId="6FD4C0EC" w:rsid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8 bytes</w:t>
      </w:r>
    </w:p>
    <w:p w14:paraId="36186327" w14:textId="77777777" w:rsidR="00A006D0" w:rsidRDefault="00A006D0" w:rsidP="00EC2D61">
      <w:pPr>
        <w:ind w:firstLine="180"/>
        <w:rPr>
          <w:sz w:val="22"/>
          <w:szCs w:val="22"/>
        </w:rPr>
      </w:pPr>
    </w:p>
    <w:p w14:paraId="0D24173A" w14:textId="78F265A2" w:rsidR="00EC2D61" w:rsidRPr="00EC2D61" w:rsidRDefault="00A006D0" w:rsidP="00A006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5</w:t>
      </w:r>
      <w:r w:rsidR="00EC2D61" w:rsidRPr="00EC2D61">
        <w:rPr>
          <w:sz w:val="22"/>
          <w:szCs w:val="22"/>
        </w:rPr>
        <w:t>. What does TCP stand for?</w:t>
      </w:r>
    </w:p>
    <w:p w14:paraId="3C9BBB5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ransmission Control Protocol</w:t>
      </w:r>
    </w:p>
    <w:p w14:paraId="3D6F36C6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ransfer Control Protocol</w:t>
      </w:r>
    </w:p>
    <w:p w14:paraId="6E9523E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ransport Connection Protocol</w:t>
      </w:r>
    </w:p>
    <w:p w14:paraId="6A8FCDF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ransmission Connection Protocol</w:t>
      </w:r>
    </w:p>
    <w:p w14:paraId="29DDE755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10076D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Transmission Control Protocol</w:t>
      </w:r>
    </w:p>
    <w:p w14:paraId="49DC744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29654433" w14:textId="3AB61DC1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6</w:t>
      </w:r>
      <w:r w:rsidR="00EC2D61" w:rsidRPr="00EC2D61">
        <w:rPr>
          <w:sz w:val="22"/>
          <w:szCs w:val="22"/>
        </w:rPr>
        <w:t>. Which of the following is NOT a characteristic of TCP?</w:t>
      </w:r>
    </w:p>
    <w:p w14:paraId="2CF616C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Point-to-point</w:t>
      </w:r>
    </w:p>
    <w:p w14:paraId="77D5416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Reliable</w:t>
      </w:r>
    </w:p>
    <w:p w14:paraId="4B3B46E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Connectionless</w:t>
      </w:r>
    </w:p>
    <w:p w14:paraId="3C1C5CE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Full duplex</w:t>
      </w:r>
    </w:p>
    <w:p w14:paraId="27248786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F6FDA5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Connectionless</w:t>
      </w:r>
    </w:p>
    <w:p w14:paraId="41186ACA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0C594C8" w14:textId="0891B0DA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7</w:t>
      </w:r>
      <w:r w:rsidR="00EC2D61" w:rsidRPr="00EC2D61">
        <w:rPr>
          <w:sz w:val="22"/>
          <w:szCs w:val="22"/>
        </w:rPr>
        <w:t>. What does MSS stand for in the context of TCP?</w:t>
      </w:r>
    </w:p>
    <w:p w14:paraId="16E9AED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Maximum Segment Size</w:t>
      </w:r>
    </w:p>
    <w:p w14:paraId="1DE58DC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Minimum Segment Size</w:t>
      </w:r>
    </w:p>
    <w:p w14:paraId="0A7CE80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Maximum Sequence Size</w:t>
      </w:r>
    </w:p>
    <w:p w14:paraId="74DF35F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Minimum Sequence Size</w:t>
      </w:r>
    </w:p>
    <w:p w14:paraId="3226B04E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1467D2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Maximum Segment Size</w:t>
      </w:r>
    </w:p>
    <w:p w14:paraId="583CDCD8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1F13ED5" w14:textId="558B94E7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8</w:t>
      </w:r>
      <w:r w:rsidR="00EC2D61" w:rsidRPr="00EC2D61">
        <w:rPr>
          <w:sz w:val="22"/>
          <w:szCs w:val="22"/>
        </w:rPr>
        <w:t>. What type of acknowledgments does TCP use?</w:t>
      </w:r>
    </w:p>
    <w:p w14:paraId="0F044E9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Selective</w:t>
      </w:r>
    </w:p>
    <w:p w14:paraId="3347CF3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Negative</w:t>
      </w:r>
    </w:p>
    <w:p w14:paraId="64E490E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Cumulative</w:t>
      </w:r>
    </w:p>
    <w:p w14:paraId="2F988CD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Partial</w:t>
      </w:r>
    </w:p>
    <w:p w14:paraId="0A5F1B06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7D9C7AA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Cumulative</w:t>
      </w:r>
    </w:p>
    <w:p w14:paraId="7719A7A9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2E4206B1" w14:textId="766CC01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19</w:t>
      </w:r>
      <w:r w:rsidR="00EC2D61" w:rsidRPr="00EC2D61">
        <w:rPr>
          <w:sz w:val="22"/>
          <w:szCs w:val="22"/>
        </w:rPr>
        <w:t>. In TCP, what does the sequence number represent?</w:t>
      </w:r>
    </w:p>
    <w:p w14:paraId="3607775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Number of segments sent</w:t>
      </w:r>
    </w:p>
    <w:p w14:paraId="577AF41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Byte stream number of the first byte in the segment's data</w:t>
      </w:r>
    </w:p>
    <w:p w14:paraId="22F1FC6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Number of acknowledgments received</w:t>
      </w:r>
    </w:p>
    <w:p w14:paraId="386BE4A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otal number of bytes transmitted</w:t>
      </w:r>
    </w:p>
    <w:p w14:paraId="1E3015EB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5C588C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Byte stream number of the first byte in the segment's data</w:t>
      </w:r>
    </w:p>
    <w:p w14:paraId="761CFACE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0CE99BC" w14:textId="6F9F4A6A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0</w:t>
      </w:r>
      <w:r w:rsidR="00EC2D61" w:rsidRPr="00EC2D61">
        <w:rPr>
          <w:sz w:val="22"/>
          <w:szCs w:val="22"/>
        </w:rPr>
        <w:t>. How is the TCP timeout interval calculated?</w:t>
      </w:r>
    </w:p>
    <w:p w14:paraId="20ECA68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imeoutInterval = EstimatedRTT + 2*DevRTT</w:t>
      </w:r>
    </w:p>
    <w:p w14:paraId="31BD4BB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imeoutInterval = EstimatedRTT + 3*DevRTT</w:t>
      </w:r>
    </w:p>
    <w:p w14:paraId="460F11B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imeoutInterval = EstimatedRTT + 4*DevRTT</w:t>
      </w:r>
    </w:p>
    <w:p w14:paraId="4B283A1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imeoutInterval = EstimatedRTT + 5*DevRTT</w:t>
      </w:r>
    </w:p>
    <w:p w14:paraId="6149EB5C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BD7022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TimeoutInterval = EstimatedRTT + 4*DevRTT</w:t>
      </w:r>
    </w:p>
    <w:p w14:paraId="327BB62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F0760AA" w14:textId="66A4FA39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1</w:t>
      </w:r>
      <w:r w:rsidR="00EC2D61" w:rsidRPr="00EC2D61">
        <w:rPr>
          <w:sz w:val="22"/>
          <w:szCs w:val="22"/>
        </w:rPr>
        <w:t>. What is the typical value of α in the EstimatedRTT calculation?</w:t>
      </w:r>
    </w:p>
    <w:p w14:paraId="69142E9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0.100</w:t>
      </w:r>
    </w:p>
    <w:p w14:paraId="464BAEE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0.125</w:t>
      </w:r>
    </w:p>
    <w:p w14:paraId="60824E5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0.150</w:t>
      </w:r>
    </w:p>
    <w:p w14:paraId="0203C80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0.200</w:t>
      </w:r>
    </w:p>
    <w:p w14:paraId="661C9FE2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732E92E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0.125</w:t>
      </w:r>
    </w:p>
    <w:p w14:paraId="5CC72ED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05CD67B" w14:textId="7F90AEBE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2</w:t>
      </w:r>
      <w:r w:rsidR="00EC2D61" w:rsidRPr="00EC2D61">
        <w:rPr>
          <w:sz w:val="22"/>
          <w:szCs w:val="22"/>
        </w:rPr>
        <w:t>. What happens when a TCP timeout occurs?</w:t>
      </w:r>
    </w:p>
    <w:p w14:paraId="649D077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he connection is terminated</w:t>
      </w:r>
    </w:p>
    <w:p w14:paraId="773572A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he segment that caused the timeout is retransmitted</w:t>
      </w:r>
    </w:p>
    <w:p w14:paraId="587CFAA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All unacknowledged segments are retransmitted</w:t>
      </w:r>
    </w:p>
    <w:p w14:paraId="4DA91F0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he receiver is notified of the timeout</w:t>
      </w:r>
    </w:p>
    <w:p w14:paraId="6C173BA2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257A0A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The segment that caused the timeout is retransmitted</w:t>
      </w:r>
    </w:p>
    <w:p w14:paraId="06B9EDD3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25E56702" w14:textId="67683821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3</w:t>
      </w:r>
      <w:r w:rsidR="00EC2D61" w:rsidRPr="00EC2D61">
        <w:rPr>
          <w:sz w:val="22"/>
          <w:szCs w:val="22"/>
        </w:rPr>
        <w:t>. What is the purpose of TCP flow control?</w:t>
      </w:r>
    </w:p>
    <w:p w14:paraId="6CAD89C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o prevent network congestion</w:t>
      </w:r>
    </w:p>
    <w:p w14:paraId="588B46C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o ensure reliable data transfer</w:t>
      </w:r>
    </w:p>
    <w:p w14:paraId="7227E03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c) To prevent the sender from overwhelming the receiver</w:t>
      </w:r>
    </w:p>
    <w:p w14:paraId="7ED2861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o optimize routing paths</w:t>
      </w:r>
    </w:p>
    <w:p w14:paraId="6D6ED2A1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F93663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To prevent the sender from overwhelming the receiver</w:t>
      </w:r>
    </w:p>
    <w:p w14:paraId="64C461CE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CE90D47" w14:textId="4CDA4E35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4</w:t>
      </w:r>
      <w:r w:rsidR="00EC2D61" w:rsidRPr="00EC2D61">
        <w:rPr>
          <w:sz w:val="22"/>
          <w:szCs w:val="22"/>
        </w:rPr>
        <w:t>. How does the TCP receiver advertise its free buffer space?</w:t>
      </w:r>
    </w:p>
    <w:p w14:paraId="73AF36C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rough a separate control message</w:t>
      </w:r>
    </w:p>
    <w:p w14:paraId="23D5764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In the rwnd field of the TCP header</w:t>
      </w:r>
    </w:p>
    <w:p w14:paraId="4F26DFD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sending periodic updates</w:t>
      </w:r>
    </w:p>
    <w:p w14:paraId="21667D2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rough the IP header</w:t>
      </w:r>
    </w:p>
    <w:p w14:paraId="73DCC5B1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027129C" w14:textId="6DF7340C" w:rsidR="00EC2D61" w:rsidRDefault="00EC2D61" w:rsidP="00A006D0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In the rwnd field of the TCP header</w:t>
      </w:r>
    </w:p>
    <w:p w14:paraId="4682B345" w14:textId="77777777" w:rsidR="00A006D0" w:rsidRPr="00EC2D61" w:rsidRDefault="00A006D0" w:rsidP="00A006D0">
      <w:pPr>
        <w:ind w:firstLine="180"/>
        <w:rPr>
          <w:sz w:val="22"/>
          <w:szCs w:val="22"/>
        </w:rPr>
      </w:pPr>
    </w:p>
    <w:p w14:paraId="4601A125" w14:textId="40F40F02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5</w:t>
      </w:r>
      <w:r w:rsidR="00EC2D61" w:rsidRPr="00EC2D61">
        <w:rPr>
          <w:sz w:val="22"/>
          <w:szCs w:val="22"/>
        </w:rPr>
        <w:t>. What is congestion in computer networks?</w:t>
      </w:r>
    </w:p>
    <w:p w14:paraId="478FE44E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oo few sources sending data</w:t>
      </w:r>
    </w:p>
    <w:p w14:paraId="7636525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oo many sources sending too much data too fast for the network to handle</w:t>
      </w:r>
    </w:p>
    <w:p w14:paraId="1D018A7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A flow control problem</w:t>
      </w:r>
    </w:p>
    <w:p w14:paraId="5F295C7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A routing issue</w:t>
      </w:r>
    </w:p>
    <w:p w14:paraId="50CDBA7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b</w:t>
      </w:r>
    </w:p>
    <w:p w14:paraId="7F766022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7B52E572" w14:textId="73E848C0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6</w:t>
      </w:r>
      <w:r w:rsidR="00EC2D61" w:rsidRPr="00EC2D61">
        <w:rPr>
          <w:sz w:val="22"/>
          <w:szCs w:val="22"/>
        </w:rPr>
        <w:t>. Which of the following is NOT a manifestation of congestion?</w:t>
      </w:r>
    </w:p>
    <w:p w14:paraId="3639323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Long delays</w:t>
      </w:r>
    </w:p>
    <w:p w14:paraId="4B49105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Packet loss</w:t>
      </w:r>
    </w:p>
    <w:p w14:paraId="4D04028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ncreased bandwidth</w:t>
      </w:r>
    </w:p>
    <w:p w14:paraId="2DE23F6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Buffer overflow at routers</w:t>
      </w:r>
    </w:p>
    <w:p w14:paraId="5BA80386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</w:t>
      </w:r>
    </w:p>
    <w:p w14:paraId="579C1E18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B3B6692" w14:textId="178D132D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7</w:t>
      </w:r>
      <w:r w:rsidR="00EC2D61" w:rsidRPr="00EC2D61">
        <w:rPr>
          <w:sz w:val="22"/>
          <w:szCs w:val="22"/>
        </w:rPr>
        <w:t>. What is the main difference between congestion control and flow control?</w:t>
      </w:r>
    </w:p>
    <w:p w14:paraId="50DABF7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Congestion control deals with network-wide issues, while flow control is between a sender and receiver</w:t>
      </w:r>
    </w:p>
    <w:p w14:paraId="72EF01B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b) Flow control deals with network-wide issues, while congestion control is between a sender and receiver</w:t>
      </w:r>
    </w:p>
    <w:p w14:paraId="5621444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hey are the same thing</w:t>
      </w:r>
    </w:p>
    <w:p w14:paraId="5546768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Congestion control is only for TCP, while flow control is for UDP</w:t>
      </w:r>
    </w:p>
    <w:p w14:paraId="0B3DB4C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a</w:t>
      </w:r>
    </w:p>
    <w:p w14:paraId="594CA4FC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C6232F5" w14:textId="0C870A77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8</w:t>
      </w:r>
      <w:r w:rsidR="00EC2D61" w:rsidRPr="00EC2D61">
        <w:rPr>
          <w:sz w:val="22"/>
          <w:szCs w:val="22"/>
        </w:rPr>
        <w:t>. In the simplest congestion scenario with one router and infinite buffers, what happens as the arrival rate approaches R/2?</w:t>
      </w:r>
    </w:p>
    <w:p w14:paraId="0E49D1E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hroughput increases linearly</w:t>
      </w:r>
    </w:p>
    <w:p w14:paraId="41071A6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Delays become very large</w:t>
      </w:r>
    </w:p>
    <w:p w14:paraId="488BFEA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Packets start getting dropped</w:t>
      </w:r>
    </w:p>
    <w:p w14:paraId="3DB58A2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The router crashes</w:t>
      </w:r>
    </w:p>
    <w:p w14:paraId="78822EE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b</w:t>
      </w:r>
    </w:p>
    <w:p w14:paraId="354DE58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086B39E6" w14:textId="5EF71D7B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29</w:t>
      </w:r>
      <w:r w:rsidR="00EC2D61" w:rsidRPr="00EC2D61">
        <w:rPr>
          <w:sz w:val="22"/>
          <w:szCs w:val="22"/>
        </w:rPr>
        <w:t>. What is the maximum per-connection throughput in the scenario with one router and two flows?</w:t>
      </w:r>
    </w:p>
    <w:p w14:paraId="1498D57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R</w:t>
      </w:r>
    </w:p>
    <w:p w14:paraId="464216D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R/2</w:t>
      </w:r>
    </w:p>
    <w:p w14:paraId="7072089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R/4</w:t>
      </w:r>
    </w:p>
    <w:p w14:paraId="61BFAF2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2R</w:t>
      </w:r>
    </w:p>
    <w:p w14:paraId="11AFCE4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b</w:t>
      </w:r>
    </w:p>
    <w:p w14:paraId="2089427A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CC7FD23" w14:textId="4FCE5578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0</w:t>
      </w:r>
      <w:r w:rsidR="00EC2D61" w:rsidRPr="00EC2D61">
        <w:rPr>
          <w:sz w:val="22"/>
          <w:szCs w:val="22"/>
        </w:rPr>
        <w:t>. In the scenario with finite buffers and retransmissions, what happens to the transport-layer input compared to the application-layer input?</w:t>
      </w:r>
    </w:p>
    <w:p w14:paraId="2F47181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It remains the same</w:t>
      </w:r>
    </w:p>
    <w:p w14:paraId="5574AF5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It decreases</w:t>
      </w:r>
    </w:p>
    <w:p w14:paraId="78771C7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t increases due to retransmissions</w:t>
      </w:r>
    </w:p>
    <w:p w14:paraId="0C8B806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It becomes unpredictable</w:t>
      </w:r>
    </w:p>
    <w:p w14:paraId="5EC9EFC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</w:t>
      </w:r>
    </w:p>
    <w:p w14:paraId="0400382E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777E77F" w14:textId="78A2C9D9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1</w:t>
      </w:r>
      <w:r w:rsidR="00EC2D61" w:rsidRPr="00EC2D61">
        <w:rPr>
          <w:sz w:val="22"/>
          <w:szCs w:val="22"/>
        </w:rPr>
        <w:t>. What is one of the "costs" of congestion in the scenario with unnecessary duplicates?</w:t>
      </w:r>
    </w:p>
    <w:p w14:paraId="6DF8C21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a) Increased bandwidth</w:t>
      </w:r>
    </w:p>
    <w:p w14:paraId="7B3B973E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Faster packet delivery</w:t>
      </w:r>
    </w:p>
    <w:p w14:paraId="3826151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More work (retransmission) for given receiver throughput</w:t>
      </w:r>
    </w:p>
    <w:p w14:paraId="2803FF0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Improved network efficiency</w:t>
      </w:r>
    </w:p>
    <w:p w14:paraId="3C5B8A0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</w:t>
      </w:r>
    </w:p>
    <w:p w14:paraId="1BDCEF3D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05D2C9CF" w14:textId="31D3A76E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2</w:t>
      </w:r>
      <w:r w:rsidR="00EC2D61" w:rsidRPr="00EC2D61">
        <w:rPr>
          <w:sz w:val="22"/>
          <w:szCs w:val="22"/>
        </w:rPr>
        <w:t>. What is an additional "cost" of congestion in the multi-hop scenario?</w:t>
      </w:r>
    </w:p>
    <w:p w14:paraId="0294CB1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Increased security</w:t>
      </w:r>
    </w:p>
    <w:p w14:paraId="213FF05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Wasted upstream transmission capacity and buffering</w:t>
      </w:r>
    </w:p>
    <w:p w14:paraId="2CF53D2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mproved load balancing</w:t>
      </w:r>
    </w:p>
    <w:p w14:paraId="5737434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Enhanced routing efficiency</w:t>
      </w:r>
    </w:p>
    <w:p w14:paraId="7E1CD34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b</w:t>
      </w:r>
    </w:p>
    <w:p w14:paraId="32E25EDA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15DA80A" w14:textId="7EDC2E6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3</w:t>
      </w:r>
      <w:r w:rsidR="00EC2D61" w:rsidRPr="00EC2D61">
        <w:rPr>
          <w:sz w:val="22"/>
          <w:szCs w:val="22"/>
        </w:rPr>
        <w:t>. Which approach does TCP take towards congestion control?</w:t>
      </w:r>
    </w:p>
    <w:p w14:paraId="71044F1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Network-assisted congestion control</w:t>
      </w:r>
    </w:p>
    <w:p w14:paraId="4D5BF05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End-to-end congestion control</w:t>
      </w:r>
    </w:p>
    <w:p w14:paraId="5B1F12B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Router-based congestion control</w:t>
      </w:r>
    </w:p>
    <w:p w14:paraId="521EC92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pplication-layer congestion control</w:t>
      </w:r>
    </w:p>
    <w:p w14:paraId="0217DDF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68AB5626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1014CE98" w14:textId="6A20ACE1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4</w:t>
      </w:r>
      <w:r w:rsidR="00EC2D61" w:rsidRPr="00EC2D61">
        <w:rPr>
          <w:sz w:val="22"/>
          <w:szCs w:val="22"/>
        </w:rPr>
        <w:t>. What does AIMD stand for in TCP congestion control?</w:t>
      </w:r>
    </w:p>
    <w:p w14:paraId="09465F16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daptive Increase Multiplicative Decrease</w:t>
      </w:r>
    </w:p>
    <w:p w14:paraId="6BBA758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dditive Increase Multiplicative Decrease</w:t>
      </w:r>
    </w:p>
    <w:p w14:paraId="6B3ABDA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daptive Increase Maximum Decrease</w:t>
      </w:r>
    </w:p>
    <w:p w14:paraId="478A061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dditive Increase Minimum Decrease</w:t>
      </w:r>
    </w:p>
    <w:p w14:paraId="151834D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5CAED99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ADE6161" w14:textId="3A2EB0F2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5</w:t>
      </w:r>
      <w:r w:rsidR="00EC2D61" w:rsidRPr="00EC2D61">
        <w:rPr>
          <w:sz w:val="22"/>
          <w:szCs w:val="22"/>
        </w:rPr>
        <w:t>. How does TCP increase its sending rate in the Additive Increase phase?</w:t>
      </w:r>
    </w:p>
    <w:p w14:paraId="004A92D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1 maximum segment size every RTT</w:t>
      </w:r>
    </w:p>
    <w:p w14:paraId="47EF27D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doubling the rate every RTT</w:t>
      </w:r>
    </w:p>
    <w:p w14:paraId="3CD7C9EE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c) By increasing exponentially</w:t>
      </w:r>
    </w:p>
    <w:p w14:paraId="3D6A967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a fixed percentage every RTT</w:t>
      </w:r>
    </w:p>
    <w:p w14:paraId="3D1C09E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a</w:t>
      </w:r>
    </w:p>
    <w:p w14:paraId="77B40016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F7435CA" w14:textId="6F62DD7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6</w:t>
      </w:r>
      <w:r w:rsidR="00EC2D61" w:rsidRPr="00EC2D61">
        <w:rPr>
          <w:sz w:val="22"/>
          <w:szCs w:val="22"/>
        </w:rPr>
        <w:t>. How does TCP decrease its sending rate when loss is detected by triple duplicate ACK?</w:t>
      </w:r>
    </w:p>
    <w:p w14:paraId="3840728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Cut to 1 MSS</w:t>
      </w:r>
    </w:p>
    <w:p w14:paraId="1B759CD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Cut in half</w:t>
      </w:r>
    </w:p>
    <w:p w14:paraId="0A0E1BF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Reduce by 25%</w:t>
      </w:r>
    </w:p>
    <w:p w14:paraId="5A531630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top sending completely</w:t>
      </w:r>
    </w:p>
    <w:p w14:paraId="4087124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18D4AAF3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1AEE380" w14:textId="1F278722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7</w:t>
      </w:r>
      <w:r w:rsidR="00EC2D61" w:rsidRPr="00EC2D61">
        <w:rPr>
          <w:sz w:val="22"/>
          <w:szCs w:val="22"/>
        </w:rPr>
        <w:t>. What is cwnd in TCP congestion control?</w:t>
      </w:r>
    </w:p>
    <w:p w14:paraId="1D5A7A5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Current window size</w:t>
      </w:r>
    </w:p>
    <w:p w14:paraId="331366F1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Congestion window</w:t>
      </w:r>
    </w:p>
    <w:p w14:paraId="0A610C8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Connection width node</w:t>
      </w:r>
    </w:p>
    <w:p w14:paraId="4829B2B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Control window number</w:t>
      </w:r>
    </w:p>
    <w:p w14:paraId="02B9E80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310639D1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6E4DD65" w14:textId="6632DC8B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8</w:t>
      </w:r>
      <w:r w:rsidR="00EC2D61" w:rsidRPr="00EC2D61">
        <w:rPr>
          <w:sz w:val="22"/>
          <w:szCs w:val="22"/>
        </w:rPr>
        <w:t>. How does TCP sending rate relate to cwnd and RTT?</w:t>
      </w:r>
    </w:p>
    <w:p w14:paraId="250E4DB3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a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cwnd / RTT</w:t>
      </w:r>
    </w:p>
    <w:p w14:paraId="30C795F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b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cwnd * RTT</w:t>
      </w:r>
    </w:p>
    <w:p w14:paraId="73D1A2B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c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cwnd + RTT</w:t>
      </w:r>
    </w:p>
    <w:p w14:paraId="4C5CFD5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rFonts w:hint="eastAsia"/>
          <w:sz w:val="22"/>
          <w:szCs w:val="22"/>
        </w:rPr>
        <w:t xml:space="preserve">    d) TCP rate </w:t>
      </w:r>
      <w:r w:rsidRPr="00EC2D61">
        <w:rPr>
          <w:rFonts w:hint="eastAsia"/>
          <w:sz w:val="22"/>
          <w:szCs w:val="22"/>
        </w:rPr>
        <w:t>≈</w:t>
      </w:r>
      <w:r w:rsidRPr="00EC2D61">
        <w:rPr>
          <w:rFonts w:hint="eastAsia"/>
          <w:sz w:val="22"/>
          <w:szCs w:val="22"/>
        </w:rPr>
        <w:t xml:space="preserve"> cwnd - RTT</w:t>
      </w:r>
    </w:p>
    <w:p w14:paraId="26707E0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a</w:t>
      </w:r>
    </w:p>
    <w:p w14:paraId="6033E43C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1C7BEAB" w14:textId="72DBD314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39</w:t>
      </w:r>
      <w:r w:rsidR="00EC2D61" w:rsidRPr="00EC2D61">
        <w:rPr>
          <w:sz w:val="22"/>
          <w:szCs w:val="22"/>
        </w:rPr>
        <w:t>. What are the two principal transport protocols that have been used for about 40 years?</w:t>
      </w:r>
    </w:p>
    <w:p w14:paraId="26EA7D0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HTTP and FTP</w:t>
      </w:r>
    </w:p>
    <w:p w14:paraId="0CCBB716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CP and UDP</w:t>
      </w:r>
    </w:p>
    <w:p w14:paraId="7E3B814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P and ICMP</w:t>
      </w:r>
    </w:p>
    <w:p w14:paraId="4BDBB37F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d) QUIC and HTTP/3</w:t>
      </w:r>
    </w:p>
    <w:p w14:paraId="4681F138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020FC24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b) TCP and UDP</w:t>
      </w:r>
    </w:p>
    <w:p w14:paraId="319C8B23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5D928ECA" w14:textId="7EC64958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0</w:t>
      </w:r>
      <w:r w:rsidR="00EC2D61" w:rsidRPr="00EC2D61">
        <w:rPr>
          <w:sz w:val="22"/>
          <w:szCs w:val="22"/>
        </w:rPr>
        <w:t>. Which of the following is NOT mentioned as a challenge for TCP in specific scenarios?</w:t>
      </w:r>
    </w:p>
    <w:p w14:paraId="5A7CBA6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Many packets "in flight" in long, fat pipes</w:t>
      </w:r>
    </w:p>
    <w:p w14:paraId="7E07747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Loss due to noisy wireless links</w:t>
      </w:r>
    </w:p>
    <w:p w14:paraId="7F0B761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Extremely long RTTs in long-delay links</w:t>
      </w:r>
    </w:p>
    <w:p w14:paraId="75BDEBDA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High bandwidth requirements</w:t>
      </w:r>
    </w:p>
    <w:p w14:paraId="120DFD83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DC3530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d) High bandwidth requirements</w:t>
      </w:r>
    </w:p>
    <w:p w14:paraId="0955BFA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9A5A69C" w14:textId="43D63C86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1</w:t>
      </w:r>
      <w:r w:rsidR="00EC2D61" w:rsidRPr="00EC2D61">
        <w:rPr>
          <w:sz w:val="22"/>
          <w:szCs w:val="22"/>
        </w:rPr>
        <w:t>. What does QUIC stand for?</w:t>
      </w:r>
    </w:p>
    <w:p w14:paraId="22F572B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Quick Universal Internet Connection</w:t>
      </w:r>
    </w:p>
    <w:p w14:paraId="3D3E60E5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Quality User Internet Control</w:t>
      </w:r>
    </w:p>
    <w:p w14:paraId="1D18148C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Quick UDP Internet Connections</w:t>
      </w:r>
    </w:p>
    <w:p w14:paraId="3FD9132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Quantum Universal Internet Communication</w:t>
      </w:r>
    </w:p>
    <w:p w14:paraId="05C0A646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AB77C82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Quick UDP Internet Connections</w:t>
      </w:r>
    </w:p>
    <w:p w14:paraId="7C30601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6E33C87" w14:textId="4ECF9913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2</w:t>
      </w:r>
      <w:r w:rsidR="00EC2D61" w:rsidRPr="00EC2D61">
        <w:rPr>
          <w:sz w:val="22"/>
          <w:szCs w:val="22"/>
        </w:rPr>
        <w:t>. QUIC is deployed on top of which protocol?</w:t>
      </w:r>
    </w:p>
    <w:p w14:paraId="3695EFB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TCP</w:t>
      </w:r>
    </w:p>
    <w:p w14:paraId="311A362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UDP</w:t>
      </w:r>
    </w:p>
    <w:p w14:paraId="559CDEA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HTTP</w:t>
      </w:r>
    </w:p>
    <w:p w14:paraId="7E173829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IP</w:t>
      </w:r>
    </w:p>
    <w:p w14:paraId="5BD2684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1F6DDC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b) UDP</w:t>
      </w:r>
    </w:p>
    <w:p w14:paraId="66A71CC4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3407869C" w14:textId="2E2EA5E9" w:rsidR="00EC2D61" w:rsidRPr="00EC2D61" w:rsidRDefault="00A006D0" w:rsidP="00EC2D61">
      <w:pPr>
        <w:ind w:firstLine="180"/>
        <w:rPr>
          <w:sz w:val="22"/>
          <w:szCs w:val="22"/>
        </w:rPr>
      </w:pPr>
      <w:r>
        <w:rPr>
          <w:rFonts w:hint="eastAsia"/>
          <w:sz w:val="22"/>
          <w:szCs w:val="22"/>
        </w:rPr>
        <w:t>43</w:t>
      </w:r>
      <w:r w:rsidR="00EC2D61" w:rsidRPr="00EC2D61">
        <w:rPr>
          <w:sz w:val="22"/>
          <w:szCs w:val="22"/>
        </w:rPr>
        <w:t>. How many RTTs does QUIC require to establish reliability, congestion control, authentication, encryption, and state?</w:t>
      </w:r>
    </w:p>
    <w:p w14:paraId="1FC3EEBB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a) One</w:t>
      </w:r>
    </w:p>
    <w:p w14:paraId="3AAA5087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Two</w:t>
      </w:r>
    </w:p>
    <w:p w14:paraId="32E027A8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Three</w:t>
      </w:r>
    </w:p>
    <w:p w14:paraId="5C5E1EFD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Four</w:t>
      </w:r>
    </w:p>
    <w:p w14:paraId="21D7AA47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69AC1B84" w14:textId="77777777" w:rsidR="00EC2D61" w:rsidRPr="00EC2D61" w:rsidRDefault="00EC2D61" w:rsidP="00EC2D61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a) One</w:t>
      </w:r>
    </w:p>
    <w:p w14:paraId="0AA879DD" w14:textId="77777777" w:rsidR="00EC2D61" w:rsidRPr="00EC2D61" w:rsidRDefault="00EC2D61" w:rsidP="00EC2D61">
      <w:pPr>
        <w:ind w:firstLine="180"/>
        <w:rPr>
          <w:sz w:val="22"/>
          <w:szCs w:val="22"/>
        </w:rPr>
      </w:pPr>
    </w:p>
    <w:p w14:paraId="488F3B0B" w14:textId="1BCE00A3" w:rsidR="00EC2D61" w:rsidRPr="00EC2D61" w:rsidRDefault="00EC2D61" w:rsidP="00EC2D61">
      <w:pPr>
        <w:ind w:firstLine="180"/>
        <w:rPr>
          <w:sz w:val="22"/>
          <w:szCs w:val="22"/>
        </w:rPr>
      </w:pPr>
    </w:p>
    <w:sectPr w:rsidR="00EC2D61" w:rsidRPr="00EC2D61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C3745C" w14:textId="77777777" w:rsidR="007C13D3" w:rsidRDefault="007C13D3" w:rsidP="00A006D0">
      <w:pPr>
        <w:spacing w:after="0" w:line="240" w:lineRule="auto"/>
      </w:pPr>
      <w:r>
        <w:separator/>
      </w:r>
    </w:p>
  </w:endnote>
  <w:endnote w:type="continuationSeparator" w:id="0">
    <w:p w14:paraId="2F055592" w14:textId="77777777" w:rsidR="007C13D3" w:rsidRDefault="007C13D3" w:rsidP="00A00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8AEDDB" w14:textId="77777777" w:rsidR="007C13D3" w:rsidRDefault="007C13D3" w:rsidP="00A006D0">
      <w:pPr>
        <w:spacing w:after="0" w:line="240" w:lineRule="auto"/>
      </w:pPr>
      <w:r>
        <w:separator/>
      </w:r>
    </w:p>
  </w:footnote>
  <w:footnote w:type="continuationSeparator" w:id="0">
    <w:p w14:paraId="3F6A5701" w14:textId="77777777" w:rsidR="007C13D3" w:rsidRDefault="007C13D3" w:rsidP="00A006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CAA775" w14:textId="75974E9C" w:rsidR="00A006D0" w:rsidRDefault="00A006D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8AF9BE6" wp14:editId="2FF28EFA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906334479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106EE0" w14:textId="277A2EF0" w:rsidR="00A006D0" w:rsidRPr="00A006D0" w:rsidRDefault="00A006D0" w:rsidP="00A006D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006D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AF9BE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0E106EE0" w14:textId="277A2EF0" w:rsidR="00A006D0" w:rsidRPr="00A006D0" w:rsidRDefault="00A006D0" w:rsidP="00A006D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006D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31083" w14:textId="1DA8FDAC" w:rsidR="00A006D0" w:rsidRDefault="00A006D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7188187" wp14:editId="3099A781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17129146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15EECE1" w14:textId="01B23CDF" w:rsidR="00A006D0" w:rsidRPr="00A006D0" w:rsidRDefault="00A006D0" w:rsidP="00A006D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006D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718818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115EECE1" w14:textId="01B23CDF" w:rsidR="00A006D0" w:rsidRPr="00A006D0" w:rsidRDefault="00A006D0" w:rsidP="00A006D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006D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05A856" w14:textId="63C5FE87" w:rsidR="00A006D0" w:rsidRDefault="00A006D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DC26599" wp14:editId="1E2186A7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334665591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9E05F03" w14:textId="6FA9BCF8" w:rsidR="00A006D0" w:rsidRPr="00A006D0" w:rsidRDefault="00A006D0" w:rsidP="00A006D0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006D0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C265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39E05F03" w14:textId="6FA9BCF8" w:rsidR="00A006D0" w:rsidRPr="00A006D0" w:rsidRDefault="00A006D0" w:rsidP="00A006D0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006D0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QUAyQAQKiwAAAA="/>
  </w:docVars>
  <w:rsids>
    <w:rsidRoot w:val="00440EBF"/>
    <w:rsid w:val="00097107"/>
    <w:rsid w:val="002F2543"/>
    <w:rsid w:val="0032450C"/>
    <w:rsid w:val="003F73E2"/>
    <w:rsid w:val="00440EBF"/>
    <w:rsid w:val="00511ABA"/>
    <w:rsid w:val="005A10D3"/>
    <w:rsid w:val="005E18F7"/>
    <w:rsid w:val="007C13D3"/>
    <w:rsid w:val="00855BC7"/>
    <w:rsid w:val="00A006D0"/>
    <w:rsid w:val="00CC1E8B"/>
    <w:rsid w:val="00CD3C50"/>
    <w:rsid w:val="00E9590C"/>
    <w:rsid w:val="00EB5CEC"/>
    <w:rsid w:val="00EC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006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2</Pages>
  <Words>1414</Words>
  <Characters>8062</Characters>
  <Application>Microsoft Office Word</Application>
  <DocSecurity>0</DocSecurity>
  <Lines>67</Lines>
  <Paragraphs>18</Paragraphs>
  <ScaleCrop>false</ScaleCrop>
  <Company/>
  <LinksUpToDate>false</LinksUpToDate>
  <CharactersWithSpaces>9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dcterms:created xsi:type="dcterms:W3CDTF">2024-10-01T23:53:00Z</dcterms:created>
  <dcterms:modified xsi:type="dcterms:W3CDTF">2024-10-0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3f29777,3605910f,45d07d4d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